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EFF" w:rsidRPr="00413CFC" w:rsidRDefault="000B4EFF" w:rsidP="000B4EFF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0B4EFF" w:rsidRPr="00EB6200" w:rsidRDefault="000B4EFF" w:rsidP="000B4EFF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0B4EFF" w:rsidRPr="00EB6200" w:rsidRDefault="000B4EFF" w:rsidP="000B4EFF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0B4EFF" w:rsidRPr="00EB6200" w:rsidRDefault="000B4EFF" w:rsidP="000B4EFF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0B4EFF" w:rsidRPr="00EB6200" w:rsidRDefault="000B4EFF" w:rsidP="000B4EFF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0B4EFF" w:rsidRPr="00EB6200" w:rsidRDefault="000B4EFF" w:rsidP="000B4EFF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0B4EFF" w:rsidRPr="00EB6200" w:rsidRDefault="000B4EFF" w:rsidP="000B4EFF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0B4EFF" w:rsidRPr="00EB6200" w:rsidRDefault="000B4EFF" w:rsidP="000B4EFF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0B4EFF" w:rsidRPr="00EB6200" w:rsidRDefault="000B4EFF" w:rsidP="000B4EFF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0B4EFF" w:rsidRPr="00EB6200" w:rsidRDefault="000B4EFF" w:rsidP="000B4EFF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0B4E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0B4E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0B4E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0B4EFF" w:rsidRPr="00413CFC" w:rsidRDefault="000B4E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0B4E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0B4E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0B4E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0B4EFF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0B4EFF" w:rsidRPr="00EB6200" w:rsidRDefault="000B4EFF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0B4EFF" w:rsidRPr="00EB6200" w:rsidRDefault="000B4EFF" w:rsidP="000B4EFF">
      <w:pPr>
        <w:rPr>
          <w:rFonts w:ascii="Times New Roman" w:hAnsi="Times New Roman" w:cs="Times New Roman"/>
          <w:sz w:val="20"/>
          <w:szCs w:val="24"/>
        </w:rPr>
        <w:sectPr w:rsidR="000B4EFF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0B4EFF" w:rsidRPr="00EB6200" w:rsidRDefault="000B4EFF" w:rsidP="000B4EFF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0B4EFF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0B4EFF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0B4EFF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0B4EFF" w:rsidRPr="00EB6200" w:rsidRDefault="000B4EFF" w:rsidP="008A48A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 xml:space="preserve">Server Type </w:t>
            </w:r>
            <w:r w:rsidR="008A48A4">
              <w:rPr>
                <w:rFonts w:ascii="Times New Roman" w:hAnsi="Times New Roman" w:cs="Angsana New"/>
                <w:sz w:val="20"/>
                <w:szCs w:val="25"/>
                <w:lang w:val="en-CA"/>
              </w:rPr>
              <w:t>Information</w:t>
            </w:r>
          </w:p>
        </w:tc>
      </w:tr>
      <w:tr w:rsidR="000B4EFF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B4EFF" w:rsidRPr="00EB6200" w:rsidRDefault="000B4EFF" w:rsidP="000B4EFF">
      <w:pPr>
        <w:rPr>
          <w:rFonts w:ascii="Times New Roman" w:hAnsi="Times New Roman" w:cs="Times New Roman"/>
          <w:sz w:val="20"/>
          <w:szCs w:val="20"/>
        </w:rPr>
      </w:pPr>
    </w:p>
    <w:p w:rsidR="000B4EFF" w:rsidRPr="00EB6200" w:rsidRDefault="000B4EFF" w:rsidP="000B4EFF">
      <w:pPr>
        <w:rPr>
          <w:rFonts w:ascii="Times New Roman" w:hAnsi="Times New Roman" w:cs="Times New Roman"/>
          <w:sz w:val="20"/>
          <w:szCs w:val="20"/>
        </w:rPr>
      </w:pPr>
    </w:p>
    <w:p w:rsidR="000B4EFF" w:rsidRPr="00EB6200" w:rsidRDefault="000B4EFF" w:rsidP="000B4EFF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0B4EFF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0B4EFF" w:rsidRPr="00EB6200" w:rsidRDefault="000B4EFF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0B4EFF" w:rsidRPr="00EB6200" w:rsidTr="004A656B">
        <w:trPr>
          <w:trHeight w:val="446"/>
        </w:trPr>
        <w:tc>
          <w:tcPr>
            <w:tcW w:w="908" w:type="pct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0B4EFF" w:rsidRPr="00EB6200" w:rsidRDefault="000B4E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0B4EFF" w:rsidRPr="00EB6200" w:rsidRDefault="000B4EFF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0B4EFF" w:rsidRPr="00EB6200" w:rsidTr="004A656B">
        <w:trPr>
          <w:trHeight w:val="446"/>
        </w:trPr>
        <w:tc>
          <w:tcPr>
            <w:tcW w:w="908" w:type="pct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0B4EFF" w:rsidRPr="00EB6200" w:rsidRDefault="000B4E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B4EFF" w:rsidRPr="00EB6200" w:rsidTr="004A656B">
        <w:trPr>
          <w:trHeight w:val="409"/>
        </w:trPr>
        <w:tc>
          <w:tcPr>
            <w:tcW w:w="908" w:type="pct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0B4EFF" w:rsidRPr="00EB6200" w:rsidRDefault="000B4E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B4EFF" w:rsidRPr="00EB6200" w:rsidTr="004A656B">
        <w:trPr>
          <w:trHeight w:val="409"/>
        </w:trPr>
        <w:tc>
          <w:tcPr>
            <w:tcW w:w="908" w:type="pct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0B4EFF" w:rsidRPr="00EB6200" w:rsidRDefault="000B4E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B4EFF" w:rsidRPr="00EB6200" w:rsidTr="004A656B">
        <w:trPr>
          <w:trHeight w:val="409"/>
        </w:trPr>
        <w:tc>
          <w:tcPr>
            <w:tcW w:w="908" w:type="pct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0B4EFF" w:rsidRPr="00EB6200" w:rsidRDefault="000B4E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B4EFF" w:rsidRPr="00EB6200" w:rsidTr="004A656B">
        <w:trPr>
          <w:trHeight w:val="409"/>
        </w:trPr>
        <w:tc>
          <w:tcPr>
            <w:tcW w:w="908" w:type="pct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0B4EFF" w:rsidRPr="00EB6200" w:rsidRDefault="000B4E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0B4EFF" w:rsidRPr="00EB6200" w:rsidRDefault="000B4E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0B4EFF" w:rsidRPr="00EB6200" w:rsidRDefault="000B4EFF" w:rsidP="000B4EFF">
      <w:pPr>
        <w:rPr>
          <w:rFonts w:ascii="Times New Roman" w:hAnsi="Times New Roman" w:cs="Times New Roman"/>
          <w:sz w:val="20"/>
          <w:szCs w:val="20"/>
        </w:rPr>
      </w:pPr>
    </w:p>
    <w:p w:rsidR="000B4EFF" w:rsidRPr="00EB6200" w:rsidRDefault="000B4EFF" w:rsidP="000B4EFF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S</w:t>
            </w:r>
            <w:r w:rsidR="00B409E9">
              <w:rPr>
                <w:rFonts w:ascii="Times New Roman" w:hAnsi="Times New Roman" w:cs="Times New Roman"/>
                <w:sz w:val="20"/>
                <w:szCs w:val="20"/>
              </w:rPr>
              <w:t>005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94000A" w:rsidP="009E77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ver Type</w:t>
            </w:r>
            <w:r w:rsidR="003D50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E77CA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EB6200" w:rsidRDefault="000B4EFF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205DE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907F80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, add, update and 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r w:rsidR="0094000A">
              <w:rPr>
                <w:rFonts w:ascii="Times New Roman" w:hAnsi="Times New Roman" w:cs="Times New Roman"/>
                <w:sz w:val="20"/>
                <w:szCs w:val="20"/>
              </w:rPr>
              <w:t>server type</w:t>
            </w:r>
            <w:r w:rsidR="0006043A">
              <w:rPr>
                <w:rFonts w:ascii="Times New Roman" w:hAnsi="Times New Roman" w:cs="Times New Roman"/>
                <w:sz w:val="20"/>
                <w:szCs w:val="20"/>
              </w:rPr>
              <w:t xml:space="preserve"> for the </w:t>
            </w:r>
            <w:r w:rsidR="0094000A">
              <w:rPr>
                <w:rFonts w:ascii="Times New Roman" w:hAnsi="Times New Roman" w:cs="Times New Roman"/>
                <w:sz w:val="20"/>
                <w:szCs w:val="20"/>
              </w:rPr>
              <w:t>se</w:t>
            </w:r>
            <w:r w:rsidR="00907F80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94000A">
              <w:rPr>
                <w:rFonts w:ascii="Times New Roman" w:hAnsi="Times New Roman" w:cs="Times New Roman"/>
                <w:sz w:val="20"/>
                <w:szCs w:val="20"/>
              </w:rPr>
              <w:t xml:space="preserve">ver </w:t>
            </w:r>
            <w:r w:rsidR="00205DEB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r w:rsidR="0094000A">
              <w:rPr>
                <w:rFonts w:ascii="Times New Roman" w:hAnsi="Times New Roman" w:cs="Times New Roman"/>
                <w:sz w:val="20"/>
                <w:szCs w:val="20"/>
              </w:rPr>
              <w:t xml:space="preserve"> screen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Pr="00EB6200" w:rsidRDefault="00102260" w:rsidP="00F31FE9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32D38D17" wp14:editId="78D867BF">
            <wp:extent cx="3263375" cy="158310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63375" cy="1583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C0C" w:rsidRPr="00EB6200" w:rsidRDefault="008F46CF" w:rsidP="00B8336E">
      <w:pPr>
        <w:pStyle w:val="Heading2"/>
      </w:pPr>
      <w:r w:rsidRPr="00EB6200"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907F8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102260">
        <w:rPr>
          <w:rFonts w:ascii="Times New Roman" w:hAnsi="Times New Roman" w:cs="Times New Roman"/>
          <w:b w:val="0"/>
          <w:bCs w:val="0"/>
          <w:sz w:val="20"/>
          <w:szCs w:val="20"/>
        </w:rPr>
        <w:t>Server Type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122824">
        <w:rPr>
          <w:rFonts w:ascii="Times New Roman" w:hAnsi="Times New Roman" w:cs="Times New Roman"/>
          <w:b w:val="0"/>
          <w:bCs w:val="0"/>
          <w:sz w:val="20"/>
          <w:szCs w:val="20"/>
        </w:rPr>
        <w:t>information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8E7767" w:rsidRPr="008E7767" w:rsidRDefault="008E7767" w:rsidP="008E7767"/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Pr="00EB6200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8F46CF" w:rsidRPr="00EB6200" w:rsidRDefault="00102260" w:rsidP="0015703E">
      <w:pPr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276AC619" wp14:editId="66B409F3">
            <wp:extent cx="5926455" cy="16424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1642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0182"/>
      </w:tblGrid>
      <w:tr w:rsidR="00FD24FE" w:rsidRPr="00EB6200" w:rsidTr="003701FC">
        <w:trPr>
          <w:trHeight w:val="205"/>
        </w:trPr>
        <w:tc>
          <w:tcPr>
            <w:tcW w:w="9950" w:type="dxa"/>
          </w:tcPr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Pr="00EB6200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F46CF" w:rsidRDefault="008F46CF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Data control</w:t>
            </w:r>
          </w:p>
          <w:p w:rsidR="00B8336E" w:rsidRDefault="00B8336E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tbl>
            <w:tblPr>
              <w:tblW w:w="10062" w:type="dxa"/>
              <w:tblBorders>
                <w:top w:val="single" w:sz="2" w:space="0" w:color="999999"/>
                <w:left w:val="single" w:sz="2" w:space="0" w:color="999999"/>
                <w:bottom w:val="single" w:sz="2" w:space="0" w:color="999999"/>
                <w:right w:val="single" w:sz="2" w:space="0" w:color="999999"/>
                <w:insideH w:val="single" w:sz="2" w:space="0" w:color="999999"/>
                <w:insideV w:val="single" w:sz="2" w:space="0" w:color="999999"/>
              </w:tblBorders>
              <w:tblCellMar>
                <w:left w:w="57" w:type="dxa"/>
                <w:right w:w="57" w:type="dxa"/>
              </w:tblCellMar>
              <w:tblLook w:val="01E0" w:firstRow="1" w:lastRow="1" w:firstColumn="1" w:lastColumn="1" w:noHBand="0" w:noVBand="0"/>
            </w:tblPr>
            <w:tblGrid>
              <w:gridCol w:w="409"/>
              <w:gridCol w:w="1885"/>
              <w:gridCol w:w="1117"/>
              <w:gridCol w:w="1117"/>
              <w:gridCol w:w="1117"/>
              <w:gridCol w:w="1298"/>
              <w:gridCol w:w="3119"/>
            </w:tblGrid>
            <w:tr w:rsidR="003701FC" w:rsidRPr="00EB6200" w:rsidTr="003701FC">
              <w:trPr>
                <w:trHeight w:val="171"/>
                <w:tblHeader/>
              </w:trPr>
              <w:tc>
                <w:tcPr>
                  <w:tcW w:w="203" w:type="pct"/>
                  <w:shd w:val="clear" w:color="auto" w:fill="D9D9D9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No.</w:t>
                  </w:r>
                </w:p>
              </w:tc>
              <w:tc>
                <w:tcPr>
                  <w:tcW w:w="937" w:type="pct"/>
                  <w:shd w:val="clear" w:color="auto" w:fill="D9D9D9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Data Item</w:t>
                  </w:r>
                </w:p>
              </w:tc>
              <w:tc>
                <w:tcPr>
                  <w:tcW w:w="555" w:type="pct"/>
                  <w:shd w:val="clear" w:color="auto" w:fill="D9D9D9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Data Type</w:t>
                  </w:r>
                </w:p>
              </w:tc>
              <w:tc>
                <w:tcPr>
                  <w:tcW w:w="555" w:type="pct"/>
                  <w:shd w:val="clear" w:color="auto" w:fill="D9D9D9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ontrol Type</w:t>
                  </w:r>
                </w:p>
              </w:tc>
              <w:tc>
                <w:tcPr>
                  <w:tcW w:w="555" w:type="pct"/>
                  <w:shd w:val="clear" w:color="auto" w:fill="D9D9D9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Mandatory</w:t>
                  </w:r>
                </w:p>
              </w:tc>
              <w:tc>
                <w:tcPr>
                  <w:tcW w:w="645" w:type="pct"/>
                  <w:shd w:val="clear" w:color="auto" w:fill="D9D9D9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Value Range</w:t>
                  </w:r>
                </w:p>
              </w:tc>
              <w:tc>
                <w:tcPr>
                  <w:tcW w:w="1550" w:type="pct"/>
                  <w:shd w:val="clear" w:color="auto" w:fill="D9D9D9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Note</w:t>
                  </w:r>
                </w:p>
              </w:tc>
            </w:tr>
            <w:tr w:rsidR="003701FC" w:rsidRPr="00EB6200" w:rsidTr="003701FC">
              <w:trPr>
                <w:trHeight w:val="364"/>
              </w:trPr>
              <w:tc>
                <w:tcPr>
                  <w:tcW w:w="5000" w:type="pct"/>
                  <w:gridSpan w:val="7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Section:</w:t>
                  </w: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 </w:t>
                  </w:r>
                  <w:r w:rsidR="000B4EFF">
                    <w:rPr>
                      <w:rFonts w:ascii="Times New Roman" w:hAnsi="Times New Roman" w:cs="Times New Roman"/>
                      <w:sz w:val="20"/>
                      <w:szCs w:val="20"/>
                    </w:rPr>
                    <w:t>Server Type</w:t>
                  </w: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Maintenance [</w:t>
                  </w: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  <w:u w:val="single"/>
                    </w:rPr>
                    <w:t>Search – Criteria</w:t>
                  </w: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] </w:t>
                  </w:r>
                </w:p>
              </w:tc>
            </w:tr>
            <w:tr w:rsidR="003701FC" w:rsidRPr="00EB6200" w:rsidTr="003701FC">
              <w:trPr>
                <w:trHeight w:val="348"/>
              </w:trPr>
              <w:tc>
                <w:tcPr>
                  <w:tcW w:w="203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numPr>
                      <w:ilvl w:val="0"/>
                      <w:numId w:val="16"/>
                    </w:num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37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Server</w:t>
                  </w: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Name</w:t>
                  </w:r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Text</w:t>
                  </w:r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Input</w:t>
                  </w:r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64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100 </w:t>
                  </w:r>
                </w:p>
              </w:tc>
              <w:tc>
                <w:tcPr>
                  <w:tcW w:w="1550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-</w:t>
                  </w:r>
                </w:p>
              </w:tc>
            </w:tr>
            <w:tr w:rsidR="003701FC" w:rsidRPr="00EB6200" w:rsidTr="003701FC">
              <w:trPr>
                <w:trHeight w:val="356"/>
              </w:trPr>
              <w:tc>
                <w:tcPr>
                  <w:tcW w:w="203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numPr>
                      <w:ilvl w:val="0"/>
                      <w:numId w:val="16"/>
                    </w:num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37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proofErr w:type="spellStart"/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Seach</w:t>
                  </w:r>
                  <w:proofErr w:type="spellEnd"/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Button</w:t>
                  </w:r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Button</w:t>
                  </w:r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4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0" w:type="pct"/>
                </w:tcPr>
                <w:p w:rsidR="003701FC" w:rsidRPr="00056DEA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18"/>
                      <w:szCs w:val="18"/>
                      <w:u w:val="single"/>
                    </w:rPr>
                  </w:pPr>
                  <w:r w:rsidRPr="00056DEA">
                    <w:rPr>
                      <w:rFonts w:ascii="Times New Roman" w:hAnsi="Times New Roman" w:cs="Times New Roman"/>
                      <w:sz w:val="18"/>
                      <w:szCs w:val="18"/>
                      <w:u w:val="single"/>
                    </w:rPr>
                    <w:t>Event Click</w:t>
                  </w:r>
                </w:p>
                <w:p w:rsidR="003701FC" w:rsidRDefault="003701FC" w:rsidP="005920FA">
                  <w:pPr>
                    <w:pStyle w:val="ListParagraph"/>
                    <w:framePr w:hSpace="180" w:wrap="around" w:vAnchor="text" w:hAnchor="margin" w:x="-100" w:y="8"/>
                    <w:numPr>
                      <w:ilvl w:val="1"/>
                      <w:numId w:val="25"/>
                    </w:numPr>
                    <w:ind w:left="450" w:hanging="222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B6200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Retrieve the data from the database </w:t>
                  </w:r>
                  <w:r w:rsidRPr="00EB6200">
                    <w:rPr>
                      <w:rFonts w:ascii="Times New Roman" w:hAnsi="Times New Roman" w:cs="Times New Roman"/>
                      <w:sz w:val="18"/>
                      <w:szCs w:val="18"/>
                    </w:rPr>
                    <w:lastRenderedPageBreak/>
                    <w:t>[</w:t>
                  </w:r>
                  <w:proofErr w:type="spellStart"/>
                  <w:r w:rsidRPr="00056DEA">
                    <w:rPr>
                      <w:rFonts w:ascii="Times New Roman" w:hAnsi="Times New Roman" w:cs="Times New Roman"/>
                      <w:color w:val="C45911" w:themeColor="accent2" w:themeShade="BF"/>
                      <w:sz w:val="18"/>
                      <w:szCs w:val="18"/>
                    </w:rPr>
                    <w:t>Server</w:t>
                  </w:r>
                  <w:r>
                    <w:rPr>
                      <w:rFonts w:ascii="Times New Roman" w:hAnsi="Times New Roman" w:cs="Times New Roman"/>
                      <w:color w:val="C45911" w:themeColor="accent2" w:themeShade="BF"/>
                      <w:sz w:val="18"/>
                      <w:szCs w:val="18"/>
                    </w:rPr>
                    <w:t>Type</w:t>
                  </w:r>
                  <w:proofErr w:type="spellEnd"/>
                  <w:r w:rsidRPr="00EB6200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] based on the searching </w:t>
                  </w:r>
                  <w:proofErr w:type="spellStart"/>
                  <w:r w:rsidRPr="00EB6200">
                    <w:rPr>
                      <w:rFonts w:ascii="Times New Roman" w:hAnsi="Times New Roman" w:cs="Times New Roman"/>
                      <w:sz w:val="18"/>
                      <w:szCs w:val="18"/>
                    </w:rPr>
                    <w:t>criteriass</w:t>
                  </w:r>
                  <w:proofErr w:type="spellEnd"/>
                </w:p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3701FC" w:rsidRPr="00EB6200" w:rsidTr="003701FC">
              <w:trPr>
                <w:trHeight w:val="356"/>
              </w:trPr>
              <w:tc>
                <w:tcPr>
                  <w:tcW w:w="5000" w:type="pct"/>
                  <w:gridSpan w:val="7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lastRenderedPageBreak/>
                    <w:t>Section:</w:t>
                  </w: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="000B4EFF">
                    <w:rPr>
                      <w:rFonts w:ascii="Times New Roman" w:hAnsi="Times New Roman" w:cs="Times New Roman"/>
                      <w:sz w:val="20"/>
                      <w:szCs w:val="20"/>
                    </w:rPr>
                    <w:t>Server Type</w:t>
                  </w: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Maintenance [</w:t>
                  </w: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  <w:u w:val="single"/>
                    </w:rPr>
                    <w:t>Search – Result</w:t>
                  </w: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] </w:t>
                  </w:r>
                </w:p>
              </w:tc>
            </w:tr>
            <w:tr w:rsidR="003701FC" w:rsidRPr="00EB6200" w:rsidTr="003701FC">
              <w:trPr>
                <w:trHeight w:val="356"/>
              </w:trPr>
              <w:tc>
                <w:tcPr>
                  <w:tcW w:w="203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numPr>
                      <w:ilvl w:val="0"/>
                      <w:numId w:val="17"/>
                    </w:num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37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Server</w:t>
                  </w: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Type </w:t>
                  </w: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Name</w:t>
                  </w:r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Text</w:t>
                  </w:r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Input</w:t>
                  </w:r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-</w:t>
                  </w:r>
                </w:p>
              </w:tc>
              <w:tc>
                <w:tcPr>
                  <w:tcW w:w="64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100 </w:t>
                  </w:r>
                </w:p>
              </w:tc>
              <w:tc>
                <w:tcPr>
                  <w:tcW w:w="1550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[</w:t>
                  </w:r>
                  <w:proofErr w:type="spellStart"/>
                  <w:r>
                    <w:rPr>
                      <w:rFonts w:ascii="Times New Roman" w:hAnsi="Times New Roman" w:cs="Times New Roman"/>
                      <w:color w:val="FFC000"/>
                      <w:sz w:val="18"/>
                      <w:szCs w:val="18"/>
                    </w:rPr>
                    <w:t>ServerType</w:t>
                  </w:r>
                  <w:r w:rsidRPr="00C120E6">
                    <w:rPr>
                      <w:rFonts w:ascii="Times New Roman" w:hAnsi="Times New Roman" w:cs="Times New Roman"/>
                      <w:color w:val="FFC000"/>
                      <w:sz w:val="18"/>
                      <w:szCs w:val="18"/>
                    </w:rPr>
                    <w:t>.</w:t>
                  </w:r>
                  <w:r>
                    <w:rPr>
                      <w:rFonts w:ascii="Times New Roman" w:hAnsi="Times New Roman" w:cs="Times New Roman"/>
                      <w:color w:val="FFC000"/>
                      <w:sz w:val="18"/>
                      <w:szCs w:val="18"/>
                    </w:rPr>
                    <w:t>ServerType</w:t>
                  </w:r>
                  <w:r w:rsidRPr="00C120E6">
                    <w:rPr>
                      <w:rFonts w:ascii="Times New Roman" w:hAnsi="Times New Roman" w:cs="Times New Roman"/>
                      <w:color w:val="FFC000"/>
                      <w:sz w:val="18"/>
                      <w:szCs w:val="18"/>
                    </w:rPr>
                    <w:t>Name</w:t>
                  </w:r>
                  <w:proofErr w:type="spellEnd"/>
                  <w:r>
                    <w:rPr>
                      <w:rFonts w:ascii="Times New Roman" w:hAnsi="Times New Roman" w:cs="Times New Roman"/>
                      <w:sz w:val="18"/>
                      <w:szCs w:val="18"/>
                    </w:rPr>
                    <w:t>]</w:t>
                  </w:r>
                </w:p>
              </w:tc>
            </w:tr>
            <w:tr w:rsidR="003701FC" w:rsidRPr="00EB6200" w:rsidTr="003701FC">
              <w:trPr>
                <w:trHeight w:val="356"/>
              </w:trPr>
              <w:tc>
                <w:tcPr>
                  <w:tcW w:w="203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numPr>
                      <w:ilvl w:val="0"/>
                      <w:numId w:val="17"/>
                    </w:num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37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Edit </w:t>
                  </w:r>
                </w:p>
              </w:tc>
              <w:tc>
                <w:tcPr>
                  <w:tcW w:w="555" w:type="pct"/>
                </w:tcPr>
                <w:p w:rsidR="003701FC" w:rsidRPr="00EB6200" w:rsidRDefault="00907F80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Button</w:t>
                  </w:r>
                </w:p>
              </w:tc>
              <w:tc>
                <w:tcPr>
                  <w:tcW w:w="555" w:type="pct"/>
                </w:tcPr>
                <w:p w:rsidR="003701FC" w:rsidRPr="00EB6200" w:rsidRDefault="00907F80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Button</w:t>
                  </w:r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4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0" w:type="pct"/>
                </w:tcPr>
                <w:p w:rsidR="003701FC" w:rsidRPr="00056DEA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18"/>
                      <w:szCs w:val="18"/>
                      <w:u w:val="single"/>
                    </w:rPr>
                  </w:pPr>
                  <w:r w:rsidRPr="00056DEA">
                    <w:rPr>
                      <w:rFonts w:ascii="Times New Roman" w:hAnsi="Times New Roman" w:cs="Times New Roman"/>
                      <w:sz w:val="18"/>
                      <w:szCs w:val="18"/>
                      <w:u w:val="single"/>
                    </w:rPr>
                    <w:t>Event Click</w:t>
                  </w:r>
                </w:p>
                <w:p w:rsidR="003701FC" w:rsidRDefault="003701FC" w:rsidP="005920FA">
                  <w:pPr>
                    <w:pStyle w:val="ListParagraph"/>
                    <w:framePr w:hSpace="180" w:wrap="around" w:vAnchor="text" w:hAnchor="margin" w:x="-100" w:y="8"/>
                    <w:numPr>
                      <w:ilvl w:val="1"/>
                      <w:numId w:val="25"/>
                    </w:numPr>
                    <w:ind w:left="450" w:hanging="222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B6200">
                    <w:rPr>
                      <w:rFonts w:ascii="Times New Roman" w:hAnsi="Times New Roman" w:cs="Times New Roman"/>
                      <w:sz w:val="18"/>
                      <w:szCs w:val="18"/>
                    </w:rPr>
                    <w:t>Popup the Editing Screen</w:t>
                  </w:r>
                </w:p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3701FC" w:rsidRPr="00EB6200" w:rsidTr="003701FC">
              <w:trPr>
                <w:trHeight w:val="356"/>
              </w:trPr>
              <w:tc>
                <w:tcPr>
                  <w:tcW w:w="203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numPr>
                      <w:ilvl w:val="0"/>
                      <w:numId w:val="17"/>
                    </w:num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37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Delete</w:t>
                  </w:r>
                </w:p>
              </w:tc>
              <w:tc>
                <w:tcPr>
                  <w:tcW w:w="555" w:type="pct"/>
                </w:tcPr>
                <w:p w:rsidR="003701FC" w:rsidRPr="00EB6200" w:rsidRDefault="00907F80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Button</w:t>
                  </w:r>
                </w:p>
              </w:tc>
              <w:tc>
                <w:tcPr>
                  <w:tcW w:w="555" w:type="pct"/>
                </w:tcPr>
                <w:p w:rsidR="003701FC" w:rsidRPr="00EB6200" w:rsidRDefault="00907F80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Button</w:t>
                  </w:r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4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1550" w:type="pct"/>
                </w:tcPr>
                <w:p w:rsidR="003701FC" w:rsidRPr="00056DEA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18"/>
                      <w:szCs w:val="18"/>
                      <w:u w:val="single"/>
                    </w:rPr>
                  </w:pPr>
                  <w:r w:rsidRPr="00056DEA">
                    <w:rPr>
                      <w:rFonts w:ascii="Times New Roman" w:hAnsi="Times New Roman" w:cs="Times New Roman"/>
                      <w:sz w:val="18"/>
                      <w:szCs w:val="18"/>
                      <w:u w:val="single"/>
                    </w:rPr>
                    <w:t>Event Click</w:t>
                  </w:r>
                </w:p>
                <w:p w:rsidR="003701FC" w:rsidRPr="00EB6200" w:rsidRDefault="003701FC" w:rsidP="005920FA">
                  <w:pPr>
                    <w:pStyle w:val="ListParagraph"/>
                    <w:framePr w:hSpace="180" w:wrap="around" w:vAnchor="text" w:hAnchor="margin" w:x="-100" w:y="8"/>
                    <w:numPr>
                      <w:ilvl w:val="1"/>
                      <w:numId w:val="25"/>
                    </w:numPr>
                    <w:ind w:left="450" w:hanging="222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B6200">
                    <w:rPr>
                      <w:rFonts w:ascii="Times New Roman" w:hAnsi="Times New Roman" w:cs="Times New Roman"/>
                      <w:sz w:val="18"/>
                      <w:szCs w:val="18"/>
                    </w:rPr>
                    <w:t>Popup the Deleting screen</w:t>
                  </w:r>
                </w:p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  <w:tr w:rsidR="003701FC" w:rsidRPr="00EB6200" w:rsidTr="003701FC">
              <w:trPr>
                <w:trHeight w:val="356"/>
              </w:trPr>
              <w:tc>
                <w:tcPr>
                  <w:tcW w:w="203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numPr>
                      <w:ilvl w:val="0"/>
                      <w:numId w:val="17"/>
                    </w:numPr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937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Status</w:t>
                  </w:r>
                </w:p>
              </w:tc>
              <w:tc>
                <w:tcPr>
                  <w:tcW w:w="555" w:type="pct"/>
                </w:tcPr>
                <w:p w:rsidR="003701FC" w:rsidRPr="00EB6200" w:rsidRDefault="00907F80" w:rsidP="005920FA">
                  <w:pPr>
                    <w:framePr w:hSpace="180" w:wrap="around" w:vAnchor="text" w:hAnchor="margin" w:x="-100" w:y="8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Button</w:t>
                  </w:r>
                </w:p>
              </w:tc>
              <w:tc>
                <w:tcPr>
                  <w:tcW w:w="555" w:type="pct"/>
                </w:tcPr>
                <w:p w:rsidR="003701FC" w:rsidRPr="00EB6200" w:rsidRDefault="00907F80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Button</w:t>
                  </w:r>
                </w:p>
              </w:tc>
              <w:tc>
                <w:tcPr>
                  <w:tcW w:w="55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</w:tc>
              <w:tc>
                <w:tcPr>
                  <w:tcW w:w="645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B6200">
                    <w:rPr>
                      <w:rFonts w:ascii="Times New Roman" w:hAnsi="Times New Roman" w:cs="Times New Roman"/>
                      <w:sz w:val="20"/>
                      <w:szCs w:val="20"/>
                    </w:rPr>
                    <w:t>0-1</w:t>
                  </w:r>
                </w:p>
              </w:tc>
              <w:tc>
                <w:tcPr>
                  <w:tcW w:w="1550" w:type="pct"/>
                </w:tcPr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18"/>
                      <w:szCs w:val="18"/>
                      <w:u w:val="single"/>
                    </w:rPr>
                  </w:pPr>
                  <w:r w:rsidRPr="00EB6200">
                    <w:rPr>
                      <w:rFonts w:ascii="Times New Roman" w:hAnsi="Times New Roman" w:cs="Times New Roman"/>
                      <w:sz w:val="18"/>
                      <w:szCs w:val="18"/>
                      <w:u w:val="single"/>
                    </w:rPr>
                    <w:t>Display</w:t>
                  </w:r>
                </w:p>
                <w:p w:rsidR="003701FC" w:rsidRPr="00EB6200" w:rsidRDefault="003701FC" w:rsidP="005920FA">
                  <w:pPr>
                    <w:pStyle w:val="ListParagraph"/>
                    <w:framePr w:hSpace="180" w:wrap="around" w:vAnchor="text" w:hAnchor="margin" w:x="-100" w:y="8"/>
                    <w:numPr>
                      <w:ilvl w:val="1"/>
                      <w:numId w:val="25"/>
                    </w:numPr>
                    <w:ind w:left="450" w:hanging="222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B6200">
                    <w:rPr>
                      <w:rFonts w:ascii="Times New Roman" w:hAnsi="Times New Roman" w:cs="Times New Roman"/>
                      <w:sz w:val="18"/>
                      <w:szCs w:val="18"/>
                    </w:rPr>
                    <w:t>Inactivate [</w:t>
                  </w:r>
                  <w:r>
                    <w:rPr>
                      <w:rFonts w:ascii="Times New Roman" w:hAnsi="Times New Roman" w:cs="Times New Roman"/>
                      <w:color w:val="FFC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color w:val="FFC000"/>
                      <w:sz w:val="18"/>
                      <w:szCs w:val="18"/>
                    </w:rPr>
                    <w:t>ServerType.isActive</w:t>
                  </w:r>
                  <w:proofErr w:type="spellEnd"/>
                  <w:r w:rsidRPr="00056DEA">
                    <w:rPr>
                      <w:rFonts w:ascii="Times New Roman" w:hAnsi="Times New Roman" w:cs="Times New Roman"/>
                      <w:color w:val="FFC000"/>
                      <w:sz w:val="18"/>
                      <w:szCs w:val="18"/>
                    </w:rPr>
                    <w:t>=0</w:t>
                  </w:r>
                  <w:r w:rsidRPr="00EB6200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]  </w:t>
                  </w:r>
                </w:p>
                <w:p w:rsidR="003701FC" w:rsidRDefault="003701FC" w:rsidP="005920FA">
                  <w:pPr>
                    <w:pStyle w:val="ListParagraph"/>
                    <w:framePr w:hSpace="180" w:wrap="around" w:vAnchor="text" w:hAnchor="margin" w:x="-100" w:y="8"/>
                    <w:numPr>
                      <w:ilvl w:val="1"/>
                      <w:numId w:val="25"/>
                    </w:numPr>
                    <w:ind w:left="450" w:hanging="222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EB6200">
                    <w:rPr>
                      <w:rFonts w:ascii="Times New Roman" w:hAnsi="Times New Roman" w:cs="Times New Roman"/>
                      <w:sz w:val="18"/>
                      <w:szCs w:val="18"/>
                    </w:rPr>
                    <w:t>Activate [</w:t>
                  </w:r>
                  <w:r>
                    <w:rPr>
                      <w:rFonts w:ascii="Times New Roman" w:hAnsi="Times New Roman" w:cs="Times New Roman"/>
                      <w:color w:val="FFC000"/>
                      <w:sz w:val="18"/>
                      <w:szCs w:val="1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color w:val="FFC000"/>
                      <w:sz w:val="18"/>
                      <w:szCs w:val="18"/>
                    </w:rPr>
                    <w:t>ServerType.isActive</w:t>
                  </w:r>
                  <w:proofErr w:type="spellEnd"/>
                  <w:r w:rsidRPr="00056DEA">
                    <w:rPr>
                      <w:rFonts w:ascii="Times New Roman" w:hAnsi="Times New Roman" w:cs="Times New Roman"/>
                      <w:color w:val="FFC000"/>
                      <w:sz w:val="18"/>
                      <w:szCs w:val="18"/>
                    </w:rPr>
                    <w:t>=1</w:t>
                  </w:r>
                  <w:r w:rsidRPr="00EB6200">
                    <w:rPr>
                      <w:rFonts w:ascii="Times New Roman" w:hAnsi="Times New Roman" w:cs="Times New Roman"/>
                      <w:sz w:val="18"/>
                      <w:szCs w:val="18"/>
                    </w:rPr>
                    <w:t xml:space="preserve">]  </w:t>
                  </w:r>
                </w:p>
                <w:p w:rsidR="003701FC" w:rsidRPr="00EB6200" w:rsidRDefault="003701FC" w:rsidP="005920FA">
                  <w:pPr>
                    <w:framePr w:hSpace="180" w:wrap="around" w:vAnchor="text" w:hAnchor="margin" w:x="-100" w:y="8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:rsidR="003701FC" w:rsidRPr="00EB6200" w:rsidRDefault="003701FC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p w:rsidR="00D4646F" w:rsidRDefault="009234CA" w:rsidP="007953B0">
      <w:pPr>
        <w:pStyle w:val="Heading3"/>
        <w:ind w:left="426" w:hanging="371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lastRenderedPageBreak/>
        <w:t>Add</w:t>
      </w:r>
      <w:r w:rsidR="00200C0C" w:rsidRPr="00EB6200">
        <w:rPr>
          <w:rFonts w:ascii="Times New Roman" w:hAnsi="Times New Roman" w:cs="Times New Roman"/>
          <w:sz w:val="20"/>
          <w:szCs w:val="20"/>
        </w:rPr>
        <w:t xml:space="preserve"> Function</w:t>
      </w:r>
      <w:r w:rsidR="008F46CF" w:rsidRPr="00EB6200">
        <w:rPr>
          <w:rFonts w:ascii="Times New Roman" w:hAnsi="Times New Roman" w:cs="Times New Roman"/>
          <w:sz w:val="20"/>
          <w:szCs w:val="20"/>
        </w:rPr>
        <w:t xml:space="preserve">: 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users click </w:t>
      </w:r>
      <w:r w:rsidR="000B4EFF">
        <w:rPr>
          <w:noProof/>
          <w:lang w:val="en-CA" w:eastAsia="en-CA"/>
        </w:rPr>
        <w:drawing>
          <wp:inline distT="0" distB="0" distL="0" distR="0" wp14:anchorId="7C180030" wp14:editId="3FCC3709">
            <wp:extent cx="966977" cy="252000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66977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rom the searching screen, the system will </w:t>
      </w:r>
      <w:proofErr w:type="spellStart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adding screen below.</w:t>
      </w:r>
    </w:p>
    <w:p w:rsidR="00B8336E" w:rsidRPr="00B8336E" w:rsidRDefault="00B8336E" w:rsidP="00B8336E"/>
    <w:p w:rsidR="008F46CF" w:rsidRDefault="008F46CF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8336E" w:rsidRPr="00EB6200" w:rsidRDefault="00B8336E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9234CA" w:rsidRPr="00EB6200" w:rsidRDefault="00453B51" w:rsidP="008F46CF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7FFC5BCF" wp14:editId="31B7E15C">
            <wp:extent cx="3323077" cy="180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2307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Pr="00EB6200" w:rsidRDefault="00007796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4C57B2" w:rsidRDefault="004C57B2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4646F" w:rsidRDefault="008F46CF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09"/>
        <w:gridCol w:w="1134"/>
        <w:gridCol w:w="1134"/>
        <w:gridCol w:w="1134"/>
        <w:gridCol w:w="1134"/>
        <w:gridCol w:w="3126"/>
      </w:tblGrid>
      <w:tr w:rsidR="00453B51" w:rsidRPr="00EB6200" w:rsidTr="00453B51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453B51" w:rsidRPr="00EB6200" w:rsidRDefault="00453B51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7" w:type="pct"/>
            <w:shd w:val="clear" w:color="auto" w:fill="D9D9D9"/>
          </w:tcPr>
          <w:p w:rsidR="00453B51" w:rsidRPr="00EB6200" w:rsidRDefault="00453B51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453B51" w:rsidRPr="00EB6200" w:rsidRDefault="00453B51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453B51" w:rsidRPr="00EB6200" w:rsidRDefault="00453B51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453B51" w:rsidRPr="00EB6200" w:rsidRDefault="00453B51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453B51" w:rsidRPr="00EB6200" w:rsidRDefault="00453B51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5" w:type="pct"/>
            <w:shd w:val="clear" w:color="auto" w:fill="D9D9D9"/>
          </w:tcPr>
          <w:p w:rsidR="00453B51" w:rsidRPr="00EB6200" w:rsidRDefault="00453B51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453B51" w:rsidRPr="00EB6200" w:rsidTr="004A656B">
        <w:trPr>
          <w:trHeight w:val="364"/>
        </w:trPr>
        <w:tc>
          <w:tcPr>
            <w:tcW w:w="5000" w:type="pct"/>
            <w:gridSpan w:val="7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pe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453B51" w:rsidRPr="00EB6200" w:rsidTr="00453B51">
        <w:trPr>
          <w:trHeight w:val="348"/>
        </w:trPr>
        <w:tc>
          <w:tcPr>
            <w:tcW w:w="205" w:type="pct"/>
          </w:tcPr>
          <w:p w:rsidR="00453B51" w:rsidRPr="00EB6200" w:rsidRDefault="00453B51" w:rsidP="004A656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7" w:type="pct"/>
          </w:tcPr>
          <w:p w:rsidR="00453B51" w:rsidRPr="003E7436" w:rsidRDefault="00453B51" w:rsidP="004A656B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ver</w:t>
            </w:r>
            <w:r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Type </w:t>
            </w:r>
            <w:r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Name</w:t>
            </w:r>
          </w:p>
        </w:tc>
        <w:tc>
          <w:tcPr>
            <w:tcW w:w="568" w:type="pct"/>
          </w:tcPr>
          <w:p w:rsidR="00453B51" w:rsidRPr="00EB6200" w:rsidRDefault="00453B51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5" w:type="pct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453B51" w:rsidRPr="00EB6200" w:rsidTr="00453B51">
        <w:trPr>
          <w:trHeight w:val="356"/>
        </w:trPr>
        <w:tc>
          <w:tcPr>
            <w:tcW w:w="205" w:type="pct"/>
          </w:tcPr>
          <w:p w:rsidR="00453B51" w:rsidRPr="00EB6200" w:rsidRDefault="00453B51" w:rsidP="004A656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7" w:type="pct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453B51" w:rsidRPr="00EB6200" w:rsidRDefault="00453B51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5" w:type="pct"/>
          </w:tcPr>
          <w:p w:rsidR="00453B51" w:rsidRPr="00056DEA" w:rsidRDefault="00453B51" w:rsidP="004A656B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453B51" w:rsidRDefault="00453B51" w:rsidP="00453B51">
            <w:pPr>
              <w:pStyle w:val="ListParagraph"/>
              <w:numPr>
                <w:ilvl w:val="1"/>
                <w:numId w:val="25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  <w:p w:rsidR="00453B51" w:rsidRPr="00EB6200" w:rsidRDefault="00453B51" w:rsidP="004A656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53B51" w:rsidRPr="00EB6200" w:rsidTr="00453B51">
        <w:trPr>
          <w:trHeight w:val="356"/>
        </w:trPr>
        <w:tc>
          <w:tcPr>
            <w:tcW w:w="205" w:type="pct"/>
          </w:tcPr>
          <w:p w:rsidR="00453B51" w:rsidRPr="00EB6200" w:rsidRDefault="00453B51" w:rsidP="004A656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7" w:type="pct"/>
          </w:tcPr>
          <w:p w:rsidR="00453B51" w:rsidRPr="00EB6200" w:rsidRDefault="00453B51" w:rsidP="00453B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Ad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rver Type</w:t>
            </w:r>
          </w:p>
        </w:tc>
        <w:tc>
          <w:tcPr>
            <w:tcW w:w="568" w:type="pct"/>
          </w:tcPr>
          <w:p w:rsidR="00453B51" w:rsidRPr="00EB6200" w:rsidRDefault="00453B51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453B51" w:rsidRPr="00EB6200" w:rsidRDefault="00453B5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5" w:type="pct"/>
          </w:tcPr>
          <w:p w:rsidR="00110630" w:rsidRDefault="00907F80" w:rsidP="00110630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453B51" w:rsidRDefault="00453B51" w:rsidP="00453B51">
            <w:pPr>
              <w:pStyle w:val="ListParagraph"/>
              <w:numPr>
                <w:ilvl w:val="1"/>
                <w:numId w:val="25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907F80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453B51" w:rsidRDefault="00453B51" w:rsidP="00453B51">
            <w:pPr>
              <w:pStyle w:val="ListParagraph"/>
              <w:numPr>
                <w:ilvl w:val="1"/>
                <w:numId w:val="25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Check duplicate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.ServerType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 w:rsidRPr="00056DEA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</w:p>
          <w:p w:rsidR="00453B51" w:rsidRDefault="00453B51" w:rsidP="004A656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53B51" w:rsidRPr="00EB6200" w:rsidRDefault="00453B51" w:rsidP="004A656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453B51" w:rsidRDefault="00453B51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d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proofErr w:type="spellStart"/>
            <w:r w:rsidRPr="00F84E92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Server</w:t>
            </w:r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Typ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53B51" w:rsidRDefault="00453B51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.IsActiv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True</w:t>
            </w:r>
          </w:p>
          <w:p w:rsidR="00453B51" w:rsidRDefault="00453B51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.Cre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453B51" w:rsidRPr="00FA520D" w:rsidRDefault="00453B51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:mm:ss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453B51" w:rsidRPr="00EB6200" w:rsidRDefault="00453B51" w:rsidP="004A656B">
            <w:pPr>
              <w:rPr>
                <w:rFonts w:ascii="Times New Roman" w:hAnsi="Times New Roman" w:cs="Times New Roman"/>
                <w:sz w:val="18"/>
                <w:szCs w:val="18"/>
                <w:cs/>
              </w:rPr>
            </w:pPr>
          </w:p>
        </w:tc>
      </w:tr>
    </w:tbl>
    <w:p w:rsidR="00266341" w:rsidRPr="00EB6200" w:rsidRDefault="00266341" w:rsidP="00266341">
      <w:pPr>
        <w:rPr>
          <w:rFonts w:ascii="Times New Roman" w:hAnsi="Times New Roman" w:cs="Times New Roman"/>
          <w:sz w:val="20"/>
          <w:szCs w:val="20"/>
        </w:rPr>
      </w:pPr>
    </w:p>
    <w:p w:rsidR="00007796" w:rsidRPr="00EB6200" w:rsidRDefault="00007796" w:rsidP="00007796">
      <w:pPr>
        <w:pStyle w:val="Heading3"/>
        <w:ind w:hanging="513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907F8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145C9EE3" wp14:editId="40482EE0">
            <wp:extent cx="333731" cy="252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373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editing screen below.</w:t>
      </w: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8336E" w:rsidRPr="00EB6200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Pr="00EB6200" w:rsidRDefault="00C45DD0" w:rsidP="00007796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2C3B1AFF" wp14:editId="72877762">
            <wp:extent cx="3310949" cy="180000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10949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Pr="00EB6200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266"/>
        <w:gridCol w:w="3293"/>
      </w:tblGrid>
      <w:tr w:rsidR="00C45DD0" w:rsidRPr="00EB6200" w:rsidTr="004A656B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C45DD0" w:rsidRPr="00EB6200" w:rsidRDefault="00C45DD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C45DD0" w:rsidRPr="00EB6200" w:rsidRDefault="00C45DD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C45DD0" w:rsidRPr="00EB6200" w:rsidRDefault="00C45DD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C45DD0" w:rsidRPr="00EB6200" w:rsidRDefault="00C45DD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C45DD0" w:rsidRPr="00EB6200" w:rsidRDefault="00C45DD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670" w:type="pct"/>
            <w:shd w:val="clear" w:color="auto" w:fill="D9D9D9"/>
          </w:tcPr>
          <w:p w:rsidR="00C45DD0" w:rsidRPr="00EB6200" w:rsidRDefault="00C45DD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743" w:type="pct"/>
            <w:shd w:val="clear" w:color="auto" w:fill="D9D9D9"/>
          </w:tcPr>
          <w:p w:rsidR="00C45DD0" w:rsidRPr="00EB6200" w:rsidRDefault="00C45DD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C45DD0" w:rsidRPr="00EB6200" w:rsidTr="004A656B">
        <w:trPr>
          <w:trHeight w:val="364"/>
        </w:trPr>
        <w:tc>
          <w:tcPr>
            <w:tcW w:w="5000" w:type="pct"/>
            <w:gridSpan w:val="7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Group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C45DD0" w:rsidRPr="00EB6200" w:rsidTr="004A656B">
        <w:trPr>
          <w:trHeight w:val="348"/>
        </w:trPr>
        <w:tc>
          <w:tcPr>
            <w:tcW w:w="216" w:type="pct"/>
          </w:tcPr>
          <w:p w:rsidR="00C45DD0" w:rsidRPr="00EB6200" w:rsidRDefault="00C45DD0" w:rsidP="004A656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C45DD0" w:rsidRPr="003E7436" w:rsidRDefault="00C45DD0" w:rsidP="004A656B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ver</w:t>
            </w:r>
            <w:r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76" w:type="pct"/>
          </w:tcPr>
          <w:p w:rsidR="00C45DD0" w:rsidRPr="00EB6200" w:rsidRDefault="00C45DD0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72" w:type="pct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743" w:type="pct"/>
          </w:tcPr>
          <w:p w:rsidR="00C45DD0" w:rsidRDefault="00C45DD0" w:rsidP="00C45DD0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C45DD0" w:rsidRDefault="00C45DD0" w:rsidP="00C45DD0">
            <w:pPr>
              <w:pStyle w:val="ListParagraph"/>
              <w:numPr>
                <w:ilvl w:val="1"/>
                <w:numId w:val="25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C45DD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C45DD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.ServerTypeName</w:t>
            </w:r>
            <w:proofErr w:type="spellEnd"/>
            <w:r w:rsidRPr="00C45DD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C45DD0" w:rsidRPr="00C45DD0" w:rsidRDefault="00C45DD0" w:rsidP="00C45DD0">
            <w:pPr>
              <w:pStyle w:val="ListParagraph"/>
              <w:numPr>
                <w:ilvl w:val="1"/>
                <w:numId w:val="25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5DD0" w:rsidRPr="00EB6200" w:rsidTr="004A656B">
        <w:trPr>
          <w:trHeight w:val="356"/>
        </w:trPr>
        <w:tc>
          <w:tcPr>
            <w:tcW w:w="216" w:type="pct"/>
          </w:tcPr>
          <w:p w:rsidR="00C45DD0" w:rsidRPr="00EB6200" w:rsidRDefault="00C45DD0" w:rsidP="004A656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C45DD0" w:rsidRPr="00EB6200" w:rsidRDefault="00C45DD0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C45DD0" w:rsidRPr="004C5A72" w:rsidRDefault="00C45DD0" w:rsidP="004A656B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C45DD0" w:rsidRDefault="00C45DD0" w:rsidP="004A6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pdating s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creen</w:t>
            </w:r>
          </w:p>
          <w:p w:rsidR="00C45DD0" w:rsidRPr="00EB6200" w:rsidRDefault="00C45DD0" w:rsidP="004A656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45DD0" w:rsidRPr="00EB6200" w:rsidTr="004A656B">
        <w:trPr>
          <w:trHeight w:val="356"/>
        </w:trPr>
        <w:tc>
          <w:tcPr>
            <w:tcW w:w="216" w:type="pct"/>
          </w:tcPr>
          <w:p w:rsidR="00C45DD0" w:rsidRPr="00EB6200" w:rsidRDefault="00C45DD0" w:rsidP="004A656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Group</w:t>
            </w:r>
          </w:p>
        </w:tc>
        <w:tc>
          <w:tcPr>
            <w:tcW w:w="576" w:type="pct"/>
          </w:tcPr>
          <w:p w:rsidR="00C45DD0" w:rsidRPr="00EB6200" w:rsidRDefault="00C45DD0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110630" w:rsidRDefault="00907F80" w:rsidP="00110630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C45DD0" w:rsidRPr="0099300B" w:rsidRDefault="00C45DD0" w:rsidP="00C45DD0">
            <w:pPr>
              <w:pStyle w:val="ListParagraph"/>
              <w:numPr>
                <w:ilvl w:val="1"/>
                <w:numId w:val="25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  <w:rtl/>
                <w:cs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907F80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C45DD0" w:rsidRDefault="00C45DD0" w:rsidP="00C45DD0">
            <w:pPr>
              <w:pStyle w:val="ListParagraph"/>
              <w:numPr>
                <w:ilvl w:val="1"/>
                <w:numId w:val="25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uplicate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C45DD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ServerType</w:t>
            </w:r>
            <w:r w:rsidRPr="00EE22C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C45DD0" w:rsidRDefault="00C45DD0" w:rsidP="004A656B">
            <w:pPr>
              <w:rPr>
                <w:rFonts w:ascii="Times New Roman" w:hAnsi="Times New Roman" w:cstheme="minorBidi"/>
                <w:sz w:val="18"/>
                <w:szCs w:val="18"/>
              </w:rPr>
            </w:pPr>
          </w:p>
          <w:p w:rsidR="00C45DD0" w:rsidRPr="00EB6200" w:rsidRDefault="00C45DD0" w:rsidP="004A656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C45DD0" w:rsidRPr="0099300B" w:rsidRDefault="00C45DD0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pdate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proofErr w:type="spellStart"/>
            <w:r w:rsidRPr="00C45DD0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ServerTyp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E7436">
              <w:rPr>
                <w:rFonts w:ascii="Times New Roman" w:hAnsi="Times New Roman" w:cs="Times New Roman"/>
                <w:sz w:val="18"/>
                <w:szCs w:val="18"/>
              </w:rPr>
              <w:t xml:space="preserve">where </w:t>
            </w:r>
            <w:r w:rsidRPr="0099300B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erType</w:t>
            </w:r>
            <w:r w:rsidRP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</w:t>
            </w:r>
            <w:r w:rsidRP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99300B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C45DD0" w:rsidRDefault="00C45DD0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erType.Upd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C45DD0" w:rsidRPr="00FA520D" w:rsidRDefault="00C45DD0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  <w:rtl/>
                <w:cs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erType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</w:tbl>
    <w:p w:rsidR="00C45DD0" w:rsidRDefault="00C45DD0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26C08" w:rsidRDefault="00D26C08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26C08" w:rsidRDefault="00D26C08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26C08" w:rsidRPr="00EB6200" w:rsidRDefault="00D26C08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8336E" w:rsidRPr="004131A8" w:rsidRDefault="00692725" w:rsidP="00692725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 w:rsidRPr="00EB6200">
        <w:rPr>
          <w:rFonts w:ascii="Times New Roman" w:hAnsi="Times New Roman" w:cs="Times New Roman"/>
          <w:sz w:val="20"/>
          <w:szCs w:val="20"/>
        </w:rPr>
        <w:lastRenderedPageBreak/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907F8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b w:val="0"/>
          <w:bCs w:val="0"/>
          <w:noProof/>
          <w:sz w:val="20"/>
          <w:szCs w:val="20"/>
          <w:lang w:val="en-CA" w:eastAsia="en-CA"/>
        </w:rPr>
        <w:drawing>
          <wp:inline distT="0" distB="0" distL="0" distR="0" wp14:anchorId="51A2C7AD" wp14:editId="6CD321CB">
            <wp:extent cx="457579" cy="2520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579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a 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B8336E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92725" w:rsidRPr="00EB6200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12FFD" w:rsidRPr="007A6158" w:rsidRDefault="005B7B1F" w:rsidP="00732463">
      <w:pPr>
        <w:pStyle w:val="Heading2"/>
        <w:numPr>
          <w:ilvl w:val="0"/>
          <w:numId w:val="0"/>
        </w:numPr>
        <w:ind w:left="426" w:hanging="426"/>
        <w:rPr>
          <w:rFonts w:cstheme="minorBidi"/>
          <w:cs/>
        </w:rPr>
      </w:pPr>
      <w:r>
        <w:rPr>
          <w:noProof/>
          <w:lang w:val="en-CA" w:eastAsia="en-CA"/>
        </w:rPr>
        <w:drawing>
          <wp:inline distT="0" distB="0" distL="0" distR="0" wp14:anchorId="7AC462CD" wp14:editId="5B0F4EA1">
            <wp:extent cx="3371216" cy="1440000"/>
            <wp:effectExtent l="0" t="0" r="63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71216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725" w:rsidRPr="00EB6200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692725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2"/>
        <w:gridCol w:w="1088"/>
        <w:gridCol w:w="1210"/>
        <w:gridCol w:w="1082"/>
        <w:gridCol w:w="1263"/>
        <w:gridCol w:w="3826"/>
      </w:tblGrid>
      <w:tr w:rsidR="00EB6200" w:rsidRPr="00EB6200" w:rsidTr="00C923EC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52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45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06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42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633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917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692725" w:rsidRPr="00EB6200" w:rsidTr="00513B6B">
        <w:trPr>
          <w:trHeight w:val="364"/>
        </w:trPr>
        <w:tc>
          <w:tcPr>
            <w:tcW w:w="5000" w:type="pct"/>
            <w:gridSpan w:val="7"/>
          </w:tcPr>
          <w:p w:rsidR="00692725" w:rsidRPr="00EB6200" w:rsidRDefault="00692725" w:rsidP="005B7B1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5B7B1F">
              <w:rPr>
                <w:rFonts w:ascii="Times New Roman" w:hAnsi="Times New Roman" w:cs="Times New Roman"/>
                <w:sz w:val="20"/>
                <w:szCs w:val="20"/>
              </w:rPr>
              <w:t>Server Typ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EB6200" w:rsidRPr="00EB6200" w:rsidTr="00C923EC">
        <w:trPr>
          <w:trHeight w:val="348"/>
        </w:trPr>
        <w:tc>
          <w:tcPr>
            <w:tcW w:w="205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2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45" w:type="pct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06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3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7" w:type="pct"/>
          </w:tcPr>
          <w:p w:rsidR="00CA212D" w:rsidRPr="004C5A72" w:rsidRDefault="00CA212D" w:rsidP="00CA212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692725" w:rsidRPr="00CA212D" w:rsidRDefault="00692725" w:rsidP="00CA212D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</w:rPr>
            </w:pPr>
            <w:r w:rsidRPr="00CA212D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CA212D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CA212D" w:rsidRPr="00CA212D" w:rsidRDefault="00CA212D" w:rsidP="00CA212D">
            <w:pPr>
              <w:rPr>
                <w:rFonts w:ascii="Times New Roman" w:hAnsi="Times New Roman" w:cs="Times New Roman"/>
              </w:rPr>
            </w:pPr>
          </w:p>
        </w:tc>
      </w:tr>
      <w:tr w:rsidR="00EB6200" w:rsidRPr="00EB6200" w:rsidTr="00C923EC">
        <w:trPr>
          <w:trHeight w:val="356"/>
        </w:trPr>
        <w:tc>
          <w:tcPr>
            <w:tcW w:w="205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2" w:type="pct"/>
          </w:tcPr>
          <w:p w:rsidR="00692725" w:rsidRPr="00EB6200" w:rsidRDefault="00692725" w:rsidP="00D009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Delete </w:t>
            </w:r>
            <w:r w:rsidR="00D00929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</w:p>
        </w:tc>
        <w:tc>
          <w:tcPr>
            <w:tcW w:w="545" w:type="pct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06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3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7" w:type="pct"/>
          </w:tcPr>
          <w:p w:rsidR="00F518EF" w:rsidRDefault="00907F80" w:rsidP="00F518E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513B6B" w:rsidRDefault="00513B6B" w:rsidP="00513B6B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="00C923EC">
              <w:rPr>
                <w:rFonts w:ascii="Times New Roman" w:hAnsi="Times New Roman" w:cs="Times New Roman"/>
                <w:sz w:val="18"/>
                <w:szCs w:val="18"/>
              </w:rPr>
              <w:t>t found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in tab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5B7B1F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ServerType</w:t>
            </w:r>
            <w:proofErr w:type="spellEnd"/>
            <w:r w:rsidRPr="00513B6B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5B7B1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</w:t>
            </w:r>
            <w:r w:rsidR="00E9719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ServerType</w:t>
            </w:r>
            <w:r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r w:rsidR="00E9719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E9719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</w:t>
            </w:r>
            <w:r w:rsidR="00E97192"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513B6B" w:rsidRPr="00EB6200" w:rsidRDefault="00513B6B" w:rsidP="006927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92725" w:rsidRPr="00EB6200" w:rsidRDefault="00692725" w:rsidP="0069272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692725" w:rsidRPr="003E337E" w:rsidRDefault="00692725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Delete data from table [</w:t>
            </w:r>
            <w:proofErr w:type="spellStart"/>
            <w:r w:rsidR="00E97192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ServerTyp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where </w:t>
            </w:r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E9719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.ServerType</w:t>
            </w:r>
            <w:r w:rsidR="00E97192"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3E337E" w:rsidRPr="00EB6200" w:rsidRDefault="003E337E" w:rsidP="003E337E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C923EC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 w:rsidR="005464C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953B0" w:rsidRPr="00C923EC" w:rsidRDefault="007953B0" w:rsidP="00C923EC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Close the popup and refresh the screen</w:t>
            </w: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92725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2F4D84" w:rsidRDefault="002F4D84" w:rsidP="00692725">
      <w:pPr>
        <w:rPr>
          <w:rFonts w:ascii="Times New Roman" w:hAnsi="Times New Roman" w:cs="Times New Roman"/>
          <w:sz w:val="20"/>
          <w:szCs w:val="20"/>
        </w:rPr>
      </w:pPr>
    </w:p>
    <w:p w:rsidR="002F4D84" w:rsidRDefault="002F4D84" w:rsidP="00692725">
      <w:pPr>
        <w:rPr>
          <w:rFonts w:ascii="Times New Roman" w:hAnsi="Times New Roman" w:cs="Times New Roman"/>
          <w:sz w:val="20"/>
          <w:szCs w:val="20"/>
        </w:rPr>
      </w:pPr>
    </w:p>
    <w:p w:rsidR="00BF1817" w:rsidRPr="004131A8" w:rsidRDefault="001526A1" w:rsidP="00BF1817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t>Inactivate</w:t>
      </w:r>
      <w:r w:rsidR="00BF1817"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907F8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EA271F">
        <w:rPr>
          <w:noProof/>
          <w:lang w:val="en-CA" w:eastAsia="en-CA"/>
        </w:rPr>
        <w:drawing>
          <wp:inline distT="0" distB="0" distL="0" distR="0" wp14:anchorId="7D1E4270" wp14:editId="0CE7AEBD">
            <wp:extent cx="562604" cy="252000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604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4427D2" w:rsidRPr="007A6158" w:rsidRDefault="004427D2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BF1817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7A6158" w:rsidRDefault="007A6158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Default="0091368C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2F273971" wp14:editId="0ED3610C">
            <wp:extent cx="2968524" cy="1440000"/>
            <wp:effectExtent l="0" t="0" r="381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68524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1817" w:rsidRDefault="000B4EFF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Data C</w:t>
      </w:r>
      <w:r w:rsidR="00BF1817"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ontrol</w:t>
      </w:r>
    </w:p>
    <w:p w:rsidR="00BF1817" w:rsidRPr="00EB6200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061"/>
        <w:gridCol w:w="1048"/>
        <w:gridCol w:w="1169"/>
        <w:gridCol w:w="1081"/>
        <w:gridCol w:w="1681"/>
        <w:gridCol w:w="2998"/>
      </w:tblGrid>
      <w:tr w:rsidR="00BF1817" w:rsidRPr="00EB6200" w:rsidTr="0085497F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11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02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BF1817" w:rsidRPr="00EB6200" w:rsidTr="008D3D02">
        <w:trPr>
          <w:trHeight w:val="364"/>
        </w:trPr>
        <w:tc>
          <w:tcPr>
            <w:tcW w:w="5000" w:type="pct"/>
            <w:gridSpan w:val="7"/>
          </w:tcPr>
          <w:p w:rsidR="00BF1817" w:rsidRPr="00EB6200" w:rsidRDefault="00BF1817" w:rsidP="0091368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91368C">
              <w:rPr>
                <w:rFonts w:ascii="Times New Roman" w:hAnsi="Times New Roman" w:cs="Times New Roman"/>
                <w:sz w:val="20"/>
                <w:szCs w:val="20"/>
              </w:rPr>
              <w:t>Server Type</w:t>
            </w:r>
            <w:r w:rsidR="001543BA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intenance [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="00FA0C51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</w:t>
            </w:r>
            <w:r w:rsidR="001526A1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BF1817" w:rsidRPr="00EB6200" w:rsidTr="0085497F">
        <w:trPr>
          <w:trHeight w:val="348"/>
        </w:trPr>
        <w:tc>
          <w:tcPr>
            <w:tcW w:w="216" w:type="pct"/>
          </w:tcPr>
          <w:p w:rsidR="00BF1817" w:rsidRPr="00EB6200" w:rsidRDefault="00BF1817" w:rsidP="00D935B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CA212D" w:rsidRPr="004C5A72" w:rsidRDefault="00CA212D" w:rsidP="00CA212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BF1817" w:rsidRPr="00CA212D" w:rsidRDefault="00BF1817" w:rsidP="00CA212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CA212D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CA212D" w:rsidRPr="00CA212D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CA212D" w:rsidRPr="00EB6200" w:rsidRDefault="00CA212D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817" w:rsidRPr="00EB6200" w:rsidTr="0085497F">
        <w:trPr>
          <w:trHeight w:val="356"/>
        </w:trPr>
        <w:tc>
          <w:tcPr>
            <w:tcW w:w="216" w:type="pct"/>
          </w:tcPr>
          <w:p w:rsidR="00BF1817" w:rsidRPr="00EB6200" w:rsidRDefault="00BF1817" w:rsidP="00D935B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BF1817" w:rsidRPr="00EB6200" w:rsidRDefault="00FA0C51" w:rsidP="008549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tivated</w:t>
            </w:r>
          </w:p>
        </w:tc>
        <w:tc>
          <w:tcPr>
            <w:tcW w:w="576" w:type="pct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7A1A0A" w:rsidRDefault="00907F80" w:rsidP="007A1A0A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BF1817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F1817" w:rsidRPr="00EB6200" w:rsidRDefault="0085497F" w:rsidP="008D3D02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activate</w:t>
            </w:r>
            <w:r w:rsidR="00BF1817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BF1817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BF1817" w:rsidRPr="00A016E0" w:rsidRDefault="00BF1817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A016E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A016E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</w:t>
            </w:r>
            <w:r w:rsidR="0085497F" w:rsidRPr="00A016E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A016E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85497F" w:rsidRPr="00A016E0">
              <w:rPr>
                <w:rFonts w:ascii="Times New Roman" w:hAnsi="Times New Roman" w:cs="Times New Roman"/>
                <w:sz w:val="18"/>
                <w:szCs w:val="18"/>
              </w:rPr>
              <w:t>=False</w:t>
            </w:r>
            <w:r w:rsidRPr="00A016E0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BF1817" w:rsidRPr="00EB6200" w:rsidRDefault="00BF1817" w:rsidP="008D3D02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F1817" w:rsidRDefault="00BF1817" w:rsidP="00692725">
      <w:pPr>
        <w:rPr>
          <w:rFonts w:ascii="Times New Roman" w:hAnsi="Times New Roman" w:cs="Times New Roman"/>
          <w:sz w:val="20"/>
          <w:szCs w:val="20"/>
        </w:rPr>
      </w:pPr>
    </w:p>
    <w:p w:rsidR="007A6158" w:rsidRPr="004131A8" w:rsidRDefault="007A6158" w:rsidP="007A6158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t>Activate</w:t>
      </w:r>
      <w:r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907F8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bookmarkStart w:id="9" w:name="_GoBack"/>
      <w:bookmarkEnd w:id="9"/>
      <w:r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57698">
        <w:rPr>
          <w:noProof/>
          <w:lang w:val="en-CA" w:eastAsia="en-CA"/>
        </w:rPr>
        <w:drawing>
          <wp:inline distT="0" distB="0" distL="0" distR="0" wp14:anchorId="39C225EC" wp14:editId="6835947E">
            <wp:extent cx="658586" cy="262156"/>
            <wp:effectExtent l="0" t="0" r="8255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418" cy="262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7A6158" w:rsidRP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FA0C51" w:rsidRDefault="00FA0C51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Default="00A40D39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6A8E83BB" wp14:editId="78609497">
            <wp:extent cx="2944391" cy="1440000"/>
            <wp:effectExtent l="0" t="0" r="889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44391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58" w:rsidRPr="00EB6200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Pr="00EB6200" w:rsidRDefault="007A6158" w:rsidP="007A6158">
      <w:pPr>
        <w:rPr>
          <w:rFonts w:ascii="Times New Roman" w:hAnsi="Times New Roman" w:cs="Times New Roman"/>
          <w:sz w:val="20"/>
          <w:szCs w:val="20"/>
        </w:rPr>
      </w:pPr>
    </w:p>
    <w:p w:rsid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7A6158" w:rsidRPr="00EB6200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071"/>
        <w:gridCol w:w="1058"/>
        <w:gridCol w:w="1179"/>
        <w:gridCol w:w="1081"/>
        <w:gridCol w:w="1691"/>
        <w:gridCol w:w="2958"/>
      </w:tblGrid>
      <w:tr w:rsidR="007A6158" w:rsidRPr="00EB6200" w:rsidTr="00641EE5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11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02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7A6158" w:rsidRPr="00EB6200" w:rsidTr="00641EE5">
        <w:trPr>
          <w:trHeight w:val="364"/>
        </w:trPr>
        <w:tc>
          <w:tcPr>
            <w:tcW w:w="5000" w:type="pct"/>
            <w:gridSpan w:val="7"/>
          </w:tcPr>
          <w:p w:rsidR="007A6158" w:rsidRPr="00EB6200" w:rsidRDefault="007A6158" w:rsidP="00A016E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A016E0">
              <w:rPr>
                <w:rFonts w:ascii="Times New Roman" w:hAnsi="Times New Roman" w:cs="Times New Roman"/>
                <w:sz w:val="20"/>
                <w:szCs w:val="20"/>
              </w:rPr>
              <w:t>Server Type</w:t>
            </w:r>
            <w:r w:rsidR="00FA0C5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intenance [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7A6158" w:rsidRPr="00EB6200" w:rsidTr="00641EE5">
        <w:trPr>
          <w:trHeight w:val="348"/>
        </w:trPr>
        <w:tc>
          <w:tcPr>
            <w:tcW w:w="216" w:type="pct"/>
          </w:tcPr>
          <w:p w:rsidR="007A6158" w:rsidRPr="00EB6200" w:rsidRDefault="007A6158" w:rsidP="00FA0C51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646E3E" w:rsidRPr="004C5A72" w:rsidRDefault="00646E3E" w:rsidP="00646E3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7A6158" w:rsidRPr="00646E3E" w:rsidRDefault="007A6158" w:rsidP="00646E3E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646E3E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646E3E" w:rsidRPr="00646E3E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646E3E" w:rsidRPr="00EB6200" w:rsidRDefault="00646E3E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A6158" w:rsidRPr="00EB6200" w:rsidTr="00641EE5">
        <w:trPr>
          <w:trHeight w:val="356"/>
        </w:trPr>
        <w:tc>
          <w:tcPr>
            <w:tcW w:w="216" w:type="pct"/>
          </w:tcPr>
          <w:p w:rsidR="007A6158" w:rsidRPr="00EB6200" w:rsidRDefault="007A6158" w:rsidP="00FA0C51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ctivate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576" w:type="pct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4D3088" w:rsidRDefault="00907F80" w:rsidP="004D3088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7A6158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A6158" w:rsidRPr="00EB6200" w:rsidRDefault="00FA0C51" w:rsidP="00641EE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</w:t>
            </w:r>
            <w:r w:rsidR="007A6158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ivate</w:t>
            </w:r>
            <w:r w:rsidR="007A6158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7A6158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7A6158" w:rsidRPr="00A016E0" w:rsidRDefault="007A6158" w:rsidP="00641EE5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A016E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A016E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</w:t>
            </w:r>
            <w:r w:rsidRPr="00A016E0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A016E0">
              <w:rPr>
                <w:rFonts w:ascii="Times New Roman" w:hAnsi="Times New Roman" w:cs="Times New Roman"/>
                <w:sz w:val="18"/>
                <w:szCs w:val="18"/>
              </w:rPr>
              <w:t>]=</w:t>
            </w:r>
            <w:r w:rsidR="00FA0C51" w:rsidRPr="00A016E0">
              <w:rPr>
                <w:rFonts w:ascii="Times New Roman" w:hAnsi="Times New Roman" w:cs="Times New Roman"/>
                <w:sz w:val="18"/>
                <w:szCs w:val="18"/>
              </w:rPr>
              <w:t>True</w:t>
            </w:r>
            <w:r w:rsidRPr="00A016E0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7A6158" w:rsidRPr="00EB6200" w:rsidRDefault="007A6158" w:rsidP="00641EE5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</w:tc>
      </w:tr>
    </w:tbl>
    <w:p w:rsidR="007A6158" w:rsidRPr="00EB6200" w:rsidRDefault="007A6158" w:rsidP="00692725">
      <w:pPr>
        <w:rPr>
          <w:rFonts w:ascii="Times New Roman" w:hAnsi="Times New Roman" w:cs="Times New Roman"/>
          <w:sz w:val="20"/>
          <w:szCs w:val="20"/>
        </w:rPr>
      </w:pPr>
    </w:p>
    <w:sectPr w:rsidR="007A6158" w:rsidRPr="00EB6200" w:rsidSect="00E542BE">
      <w:headerReference w:type="default" r:id="rId29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5626" w:rsidRDefault="002B5626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2B5626" w:rsidRDefault="002B5626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20FA" w:rsidRDefault="005920F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B4EFF" w:rsidRPr="00283659" w:rsidRDefault="000B4EFF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0B4EFF" w:rsidRPr="000427D3" w:rsidRDefault="000B4EFF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907F80">
      <w:rPr>
        <w:rFonts w:ascii="Angsana New" w:hAnsi="Angsana New" w:cs="Angsana New"/>
        <w:noProof/>
      </w:rPr>
      <w:t>6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20FA" w:rsidRDefault="005920FA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2E15" w:rsidRPr="00283659" w:rsidRDefault="00222E15" w:rsidP="008E6275">
    <w:pPr>
      <w:pStyle w:val="Header"/>
      <w:rPr>
        <w:rFonts w:ascii="Angsana New" w:hAnsi="Angsana New" w:cs="Angsana New"/>
        <w:sz w:val="20"/>
        <w:szCs w:val="20"/>
      </w:rPr>
    </w:pPr>
  </w:p>
  <w:p w:rsidR="00222E15" w:rsidRPr="000427D3" w:rsidRDefault="00222E15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5626" w:rsidRDefault="002B5626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2B5626" w:rsidRDefault="002B5626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20FA" w:rsidRDefault="005920F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0B4EFF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0B4EFF" w:rsidRPr="00316AF4" w:rsidRDefault="005920FA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0B4EFF" w:rsidRPr="00F952A6" w:rsidRDefault="000B4EFF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0B4EFF" w:rsidRPr="00BC5577" w:rsidRDefault="000B4EFF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0B4EFF" w:rsidRPr="00283659" w:rsidRDefault="000B4EFF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20FA" w:rsidRDefault="005920FA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222E15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222E15" w:rsidRPr="00316AF4" w:rsidRDefault="00222E15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222E15" w:rsidRPr="00F952A6" w:rsidRDefault="00222E15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F0257D" w:rsidRDefault="00222E15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222E15" w:rsidRPr="009B47CE" w:rsidRDefault="00222E15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222E15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222E15" w:rsidRPr="00316AF4" w:rsidRDefault="00907F80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222E15" w:rsidRPr="00F952A6" w:rsidRDefault="00222E15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F0257D" w:rsidRDefault="00222E15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BC5577" w:rsidRDefault="00222E15" w:rsidP="004F1CB1">
          <w:pPr>
            <w:jc w:val="center"/>
          </w:pPr>
        </w:p>
      </w:tc>
    </w:tr>
  </w:tbl>
  <w:p w:rsidR="00222E15" w:rsidRPr="008D71F3" w:rsidRDefault="00222E15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41248DE"/>
    <w:multiLevelType w:val="hybridMultilevel"/>
    <w:tmpl w:val="47E0D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892490"/>
    <w:multiLevelType w:val="hybridMultilevel"/>
    <w:tmpl w:val="AFB07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9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1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>
    <w:nsid w:val="7D6C7CE8"/>
    <w:multiLevelType w:val="hybridMultilevel"/>
    <w:tmpl w:val="33B88494"/>
    <w:lvl w:ilvl="0" w:tplc="10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5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2"/>
  </w:num>
  <w:num w:numId="14">
    <w:abstractNumId w:val="22"/>
  </w:num>
  <w:num w:numId="15">
    <w:abstractNumId w:val="20"/>
  </w:num>
  <w:num w:numId="16">
    <w:abstractNumId w:val="16"/>
  </w:num>
  <w:num w:numId="17">
    <w:abstractNumId w:val="21"/>
  </w:num>
  <w:num w:numId="18">
    <w:abstractNumId w:val="25"/>
  </w:num>
  <w:num w:numId="19">
    <w:abstractNumId w:val="15"/>
  </w:num>
  <w:num w:numId="20">
    <w:abstractNumId w:val="11"/>
  </w:num>
  <w:num w:numId="21">
    <w:abstractNumId w:val="17"/>
  </w:num>
  <w:num w:numId="22">
    <w:abstractNumId w:val="19"/>
  </w:num>
  <w:num w:numId="23">
    <w:abstractNumId w:val="24"/>
  </w:num>
  <w:num w:numId="24">
    <w:abstractNumId w:val="18"/>
  </w:num>
  <w:num w:numId="25">
    <w:abstractNumId w:val="10"/>
  </w:num>
  <w:num w:numId="26">
    <w:abstractNumId w:val="1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EwN7WwsDAwNDRW0lEKTi0uzszPAykwrAUA1seGlywAAAA="/>
  </w:docVars>
  <w:rsids>
    <w:rsidRoot w:val="00C23963"/>
    <w:rsid w:val="000005D0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34B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698"/>
    <w:rsid w:val="00057FB1"/>
    <w:rsid w:val="0006043A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118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4EFF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9F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60"/>
    <w:rsid w:val="00102298"/>
    <w:rsid w:val="001022EB"/>
    <w:rsid w:val="00103A52"/>
    <w:rsid w:val="00104202"/>
    <w:rsid w:val="001078D9"/>
    <w:rsid w:val="00107DB2"/>
    <w:rsid w:val="00107F93"/>
    <w:rsid w:val="0011060A"/>
    <w:rsid w:val="00110630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824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6911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3BA"/>
    <w:rsid w:val="00154D72"/>
    <w:rsid w:val="00154F02"/>
    <w:rsid w:val="001556BE"/>
    <w:rsid w:val="00155CBC"/>
    <w:rsid w:val="0015642D"/>
    <w:rsid w:val="0015703E"/>
    <w:rsid w:val="00157170"/>
    <w:rsid w:val="00157F34"/>
    <w:rsid w:val="001606B8"/>
    <w:rsid w:val="0016152E"/>
    <w:rsid w:val="00165336"/>
    <w:rsid w:val="00166AD4"/>
    <w:rsid w:val="00167D14"/>
    <w:rsid w:val="00167DAA"/>
    <w:rsid w:val="00170619"/>
    <w:rsid w:val="00170AF2"/>
    <w:rsid w:val="00170C4D"/>
    <w:rsid w:val="00171046"/>
    <w:rsid w:val="001716DF"/>
    <w:rsid w:val="0017286C"/>
    <w:rsid w:val="001751C4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A41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9D6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DEB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652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07EF"/>
    <w:rsid w:val="00271077"/>
    <w:rsid w:val="00271129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0DCB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01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626"/>
    <w:rsid w:val="002B5992"/>
    <w:rsid w:val="002B6633"/>
    <w:rsid w:val="002C1DA9"/>
    <w:rsid w:val="002C3192"/>
    <w:rsid w:val="002C3E2E"/>
    <w:rsid w:val="002C3EF4"/>
    <w:rsid w:val="002C571D"/>
    <w:rsid w:val="002D127A"/>
    <w:rsid w:val="002D12B4"/>
    <w:rsid w:val="002D2728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4D84"/>
    <w:rsid w:val="002F564E"/>
    <w:rsid w:val="002F5AD7"/>
    <w:rsid w:val="002F5DDA"/>
    <w:rsid w:val="002F6BB6"/>
    <w:rsid w:val="002F76E9"/>
    <w:rsid w:val="00302297"/>
    <w:rsid w:val="00302D22"/>
    <w:rsid w:val="003042BE"/>
    <w:rsid w:val="003046D9"/>
    <w:rsid w:val="003057D2"/>
    <w:rsid w:val="00310EC1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01FC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445D"/>
    <w:rsid w:val="003848DA"/>
    <w:rsid w:val="00384B51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25BD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80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227B"/>
    <w:rsid w:val="0042323A"/>
    <w:rsid w:val="00423C84"/>
    <w:rsid w:val="00424B4C"/>
    <w:rsid w:val="00424DB8"/>
    <w:rsid w:val="00426413"/>
    <w:rsid w:val="0042695A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B51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7B2"/>
    <w:rsid w:val="004C5990"/>
    <w:rsid w:val="004C7708"/>
    <w:rsid w:val="004C7960"/>
    <w:rsid w:val="004D078C"/>
    <w:rsid w:val="004D12AD"/>
    <w:rsid w:val="004D13CE"/>
    <w:rsid w:val="004D1592"/>
    <w:rsid w:val="004D1CF9"/>
    <w:rsid w:val="004D3088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E5E"/>
    <w:rsid w:val="0051202D"/>
    <w:rsid w:val="00513B6B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4C5"/>
    <w:rsid w:val="00546528"/>
    <w:rsid w:val="00546846"/>
    <w:rsid w:val="00546A5B"/>
    <w:rsid w:val="00546E01"/>
    <w:rsid w:val="00546E5B"/>
    <w:rsid w:val="00546FEF"/>
    <w:rsid w:val="00547D59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0FA"/>
    <w:rsid w:val="0059214B"/>
    <w:rsid w:val="005934AC"/>
    <w:rsid w:val="0059380B"/>
    <w:rsid w:val="00594093"/>
    <w:rsid w:val="00595332"/>
    <w:rsid w:val="00595CF3"/>
    <w:rsid w:val="00595D29"/>
    <w:rsid w:val="005976CF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D1F"/>
    <w:rsid w:val="005B7448"/>
    <w:rsid w:val="005B79DF"/>
    <w:rsid w:val="005B7B1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16CA"/>
    <w:rsid w:val="00641AAB"/>
    <w:rsid w:val="006423BE"/>
    <w:rsid w:val="006425D2"/>
    <w:rsid w:val="006431BF"/>
    <w:rsid w:val="0064322B"/>
    <w:rsid w:val="00643E95"/>
    <w:rsid w:val="006451B4"/>
    <w:rsid w:val="00646053"/>
    <w:rsid w:val="00646A67"/>
    <w:rsid w:val="00646E3E"/>
    <w:rsid w:val="00650B01"/>
    <w:rsid w:val="00651F3D"/>
    <w:rsid w:val="00651F84"/>
    <w:rsid w:val="00652AE7"/>
    <w:rsid w:val="00653613"/>
    <w:rsid w:val="0065679D"/>
    <w:rsid w:val="00656924"/>
    <w:rsid w:val="0065727C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04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4CA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2463"/>
    <w:rsid w:val="00732547"/>
    <w:rsid w:val="007334C2"/>
    <w:rsid w:val="0073357F"/>
    <w:rsid w:val="0073415C"/>
    <w:rsid w:val="007358DC"/>
    <w:rsid w:val="00735962"/>
    <w:rsid w:val="00737A4E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912"/>
    <w:rsid w:val="00765B0D"/>
    <w:rsid w:val="0076759B"/>
    <w:rsid w:val="00767A27"/>
    <w:rsid w:val="00770893"/>
    <w:rsid w:val="007708DF"/>
    <w:rsid w:val="00770AF6"/>
    <w:rsid w:val="00771925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E8D"/>
    <w:rsid w:val="00796EA9"/>
    <w:rsid w:val="00797610"/>
    <w:rsid w:val="00797938"/>
    <w:rsid w:val="00797DD7"/>
    <w:rsid w:val="007A10E6"/>
    <w:rsid w:val="007A1A0A"/>
    <w:rsid w:val="007A2977"/>
    <w:rsid w:val="007A3419"/>
    <w:rsid w:val="007A6130"/>
    <w:rsid w:val="007A6158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AF1"/>
    <w:rsid w:val="007D7FB6"/>
    <w:rsid w:val="007D7FD7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91E"/>
    <w:rsid w:val="00897BE6"/>
    <w:rsid w:val="008A023D"/>
    <w:rsid w:val="008A36A5"/>
    <w:rsid w:val="008A382C"/>
    <w:rsid w:val="008A41D5"/>
    <w:rsid w:val="008A4669"/>
    <w:rsid w:val="008A48A4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6249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07F80"/>
    <w:rsid w:val="00912CAD"/>
    <w:rsid w:val="0091337E"/>
    <w:rsid w:val="00913569"/>
    <w:rsid w:val="0091368C"/>
    <w:rsid w:val="00913E2C"/>
    <w:rsid w:val="009145E3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000A"/>
    <w:rsid w:val="009416AF"/>
    <w:rsid w:val="00941C5B"/>
    <w:rsid w:val="00942014"/>
    <w:rsid w:val="0094235C"/>
    <w:rsid w:val="00942803"/>
    <w:rsid w:val="00942FD8"/>
    <w:rsid w:val="00943646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18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519A"/>
    <w:rsid w:val="009E739A"/>
    <w:rsid w:val="009E7607"/>
    <w:rsid w:val="009E77CA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6E0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704D"/>
    <w:rsid w:val="00A37B57"/>
    <w:rsid w:val="00A37D39"/>
    <w:rsid w:val="00A405F5"/>
    <w:rsid w:val="00A40A3C"/>
    <w:rsid w:val="00A40D39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6E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5EE"/>
    <w:rsid w:val="00B36FDE"/>
    <w:rsid w:val="00B3769E"/>
    <w:rsid w:val="00B40668"/>
    <w:rsid w:val="00B409E9"/>
    <w:rsid w:val="00B40EE7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53E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010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223"/>
    <w:rsid w:val="00C4439F"/>
    <w:rsid w:val="00C44AB5"/>
    <w:rsid w:val="00C44AC2"/>
    <w:rsid w:val="00C44E87"/>
    <w:rsid w:val="00C45145"/>
    <w:rsid w:val="00C45DD0"/>
    <w:rsid w:val="00C50F6E"/>
    <w:rsid w:val="00C51FDB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4C33"/>
    <w:rsid w:val="00C84D1D"/>
    <w:rsid w:val="00C87158"/>
    <w:rsid w:val="00C873DF"/>
    <w:rsid w:val="00C87F7E"/>
    <w:rsid w:val="00C907F4"/>
    <w:rsid w:val="00C9086D"/>
    <w:rsid w:val="00C923EC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12D"/>
    <w:rsid w:val="00CA2F79"/>
    <w:rsid w:val="00CA398C"/>
    <w:rsid w:val="00CA3D14"/>
    <w:rsid w:val="00CA41F9"/>
    <w:rsid w:val="00CA41FA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90F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929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C08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35D4"/>
    <w:rsid w:val="00D73F38"/>
    <w:rsid w:val="00D75B9E"/>
    <w:rsid w:val="00D76F4E"/>
    <w:rsid w:val="00D77754"/>
    <w:rsid w:val="00D80E0C"/>
    <w:rsid w:val="00D81361"/>
    <w:rsid w:val="00D8188A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BB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67CC"/>
    <w:rsid w:val="00E27E88"/>
    <w:rsid w:val="00E27F6D"/>
    <w:rsid w:val="00E30610"/>
    <w:rsid w:val="00E30776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FCD"/>
    <w:rsid w:val="00E900AE"/>
    <w:rsid w:val="00E91D46"/>
    <w:rsid w:val="00E945F1"/>
    <w:rsid w:val="00E94859"/>
    <w:rsid w:val="00E94CC7"/>
    <w:rsid w:val="00E95047"/>
    <w:rsid w:val="00E96B2D"/>
    <w:rsid w:val="00E97192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1FE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37D44"/>
    <w:rsid w:val="00F41894"/>
    <w:rsid w:val="00F42A23"/>
    <w:rsid w:val="00F4414C"/>
    <w:rsid w:val="00F44A90"/>
    <w:rsid w:val="00F4520A"/>
    <w:rsid w:val="00F454FE"/>
    <w:rsid w:val="00F458AA"/>
    <w:rsid w:val="00F45CFF"/>
    <w:rsid w:val="00F475D9"/>
    <w:rsid w:val="00F50A03"/>
    <w:rsid w:val="00F5177A"/>
    <w:rsid w:val="00F518EF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DDE"/>
    <w:rsid w:val="00F66ED4"/>
    <w:rsid w:val="00F67A1C"/>
    <w:rsid w:val="00F67DD8"/>
    <w:rsid w:val="00F700F6"/>
    <w:rsid w:val="00F714DE"/>
    <w:rsid w:val="00F71ECC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2565"/>
    <w:rsid w:val="00F9453D"/>
    <w:rsid w:val="00F952A6"/>
    <w:rsid w:val="00F955BD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0C51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21DF"/>
    <w:rsid w:val="00FF3018"/>
    <w:rsid w:val="00FF33E3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4.png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header" Target="header2.xml"/><Relationship Id="rId19" Type="http://schemas.openxmlformats.org/officeDocument/2006/relationships/image" Target="media/image3.pn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9694B2-B255-4ABB-A60E-F0696EFC2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7</Pages>
  <Words>684</Words>
  <Characters>390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4577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266</cp:revision>
  <cp:lastPrinted>2018-04-17T09:38:00Z</cp:lastPrinted>
  <dcterms:created xsi:type="dcterms:W3CDTF">2021-10-19T13:01:00Z</dcterms:created>
  <dcterms:modified xsi:type="dcterms:W3CDTF">2021-10-29T12:30:00Z</dcterms:modified>
</cp:coreProperties>
</file>